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12699fac693d985079de71bc3d560d6a0c62f8e"/>
    <w:p>
      <w:pPr>
        <w:pStyle w:val="Heading1"/>
      </w:pPr>
      <w:r>
        <w:t xml:space="preserve">Cover Letter for Biomedical Engineer Position in Myanmar Yangon</w:t>
      </w:r>
    </w:p>
    <w:p>
      <w:pPr>
        <w:pStyle w:val="FirstParagraph"/>
      </w:pPr>
      <w:r>
        <w:t xml:space="preserve">Dear Hiring Manager,</w:t>
      </w:r>
    </w:p>
    <w:p>
      <w:pPr>
        <w:pStyle w:val="BodyText"/>
      </w:pPr>
      <w:r>
        <w:t xml:space="preserve">I am writing to express my sincere interest in the Biomedical Engineer position at [Company Name] in Myanmar Yangon. As a highly motivated and skilled professional with a passion for merging engineering principles with healthcare innovation, I am eager to contribute my expertise to advance medical technologies and improve patient care in this dynamic region. Myanmar Yangon, as a hub of economic growth and cultural diversity, presents an unparalleled opportunity to leverage my background in biomedical engineering to address critical healthcare challenges while fostering sustainable development.</w:t>
      </w:r>
    </w:p>
    <w:p>
      <w:pPr>
        <w:pStyle w:val="BodyText"/>
      </w:pPr>
      <w:r>
        <w:t xml:space="preserve">My academic foundation in Biomedical Engineering from [University Name] equipped me with a deep understanding of medical device design, biomaterials, and physiological systems. During my studies, I focused on projects that emphasized the intersection of technology and human health, such as designing low-cost diagnostic tools for resource-limited settings. This experience not only refined my technical skills but also instilled in me a commitment to creating solutions that are accessible, efficient, and culturally appropriate—qualities that align perfectly with the needs of Myanmar Yangon’s healthcare sector.</w:t>
      </w:r>
    </w:p>
    <w:p>
      <w:pPr>
        <w:pStyle w:val="BodyText"/>
      </w:pPr>
      <w:r>
        <w:t xml:space="preserve">Throughout my career as a Biomedical Engineer, I have gained hands-on experience in various domains, including medical imaging systems, prosthetics development, and biocompatible material testing. At [Previous Company/Organization], I collaborated with cross-functional teams to optimize the performance of ultrasound equipment for rural clinics in Southeast Asia. This project required a nuanced understanding of both technical specifications and the practical constraints faced by healthcare providers in underserved areas. My ability to translate complex engineering concepts into user-friendly solutions has been consistently recognized, and I am confident that these skills will enable me to make meaningful contributions to your organization in Myanmar Yangon.</w:t>
      </w:r>
    </w:p>
    <w:p>
      <w:pPr>
        <w:pStyle w:val="BodyText"/>
      </w:pPr>
      <w:r>
        <w:t xml:space="preserve">What draws me most to Myanmar Yangon is the region’s growing demand for innovative healthcare solutions tailored to its unique demographic and environmental challenges. As a Biomedical Engineer, I am keen to engage with local stakeholders, including hospitals, research institutions, and government agencies, to identify opportunities for technological advancement. For instance, the increasing prevalence of chronic diseases in urban centers like Yangon necessitates the development of affordable diagnostic tools and wearable health monitoring systems. My expertise in sensor technology and data analytics positions me to play a pivotal role in addressing these needs while adhering to the highest standards of quality and safety.</w:t>
      </w:r>
    </w:p>
    <w:p>
      <w:pPr>
        <w:pStyle w:val="BodyText"/>
      </w:pPr>
      <w:r>
        <w:t xml:space="preserve">In addition to my technical competencies, I bring strong interpersonal skills that are essential for collaboration in a multicultural work environment. My experience working with teams across different countries has taught me the value of cultural sensitivity and adaptability—qualities that are crucial when operating in a diverse setting like Myanmar Yangon. I am particularly impressed by [Company Name]’s mission to improve healthcare accessibility through cutting-edge engineering, and I am eager to contribute my knowledge and creativity to support this vision.</w:t>
      </w:r>
    </w:p>
    <w:p>
      <w:pPr>
        <w:pStyle w:val="BodyText"/>
      </w:pPr>
      <w:r>
        <w:t xml:space="preserve">One of the most rewarding aspects of my career has been mentoring junior engineers and fostering a culture of innovation. I believe that the success of any biomedical project hinges on the collective expertise and dedication of its team members. In Myanmar Yangon, I hope to not only apply my skills but also share my insights with local professionals, helping to build a stronger, more resilient healthcare ecosystem. This aligns with my long-term goal of contributing to global health equity through education and technology transfer.</w:t>
      </w:r>
    </w:p>
    <w:p>
      <w:pPr>
        <w:pStyle w:val="BodyText"/>
      </w:pPr>
      <w:r>
        <w:t xml:space="preserve">Myanmar Yangon’s rapid urbanization and expanding healthcare infrastructure present a unique opportunity for Biomedical Engineers to drive impactful change. I am particularly interested in exploring how emerging technologies such as AI-driven diagnostics, 3D printing for prosthetics, and telemedicine platforms can be adapted to meet the specific needs of the region. I am confident that my proactive approach to problem-solving, coupled with my technical expertise, will enable me to thrive in this environment and deliver solutions that benefit both patients and healthcare providers.</w:t>
      </w:r>
    </w:p>
    <w:p>
      <w:pPr>
        <w:pStyle w:val="BodyText"/>
      </w:pPr>
      <w:r>
        <w:t xml:space="preserve">Thank you for considering my application. I would welcome the opportunity to discuss how my background as a Biomedical Engineer can align with the goals of [Company Name] in Myanmar Yangon. I am available at your convenience for an interview and can be reached via email at [Your Email Address] or phone at [Your Phone Number]. Please find my resume attached for your review.</w:t>
      </w:r>
    </w:p>
    <w:p>
      <w:pPr>
        <w:pStyle w:val="BodyText"/>
      </w:pPr>
      <w:r>
        <w:t xml:space="preserve">Sincerely,</w:t>
      </w:r>
    </w:p>
    <w:p>
      <w:pPr>
        <w:pStyle w:val="BodyText"/>
      </w:pPr>
      <w:r>
        <w:t xml:space="preserve">[Your Full Name]</w:t>
      </w:r>
      <w:r>
        <w:br/>
      </w:r>
      <w:r>
        <w:t xml:space="preserve">Biomedical Engineer</w:t>
      </w:r>
      <w:r>
        <w:br/>
      </w:r>
      <w:r>
        <w:t xml:space="preserve">[Your Email Address]</w:t>
      </w:r>
      <w:r>
        <w:br/>
      </w: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0T04:47:05Z</dcterms:created>
  <dcterms:modified xsi:type="dcterms:W3CDTF">2026-07-20T04:47:05Z</dcterms:modified>
</cp:coreProperties>
</file>

<file path=docProps/custom.xml><?xml version="1.0" encoding="utf-8"?>
<Properties xmlns="http://schemas.openxmlformats.org/officeDocument/2006/custom-properties" xmlns:vt="http://schemas.openxmlformats.org/officeDocument/2006/docPropsVTypes"/>
</file>